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A90958" w14:textId="38D60C87" w:rsidR="004C753E"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 xml:space="preserve">Cutlines </w:t>
      </w:r>
      <w:r w:rsidR="00B01E70" w:rsidRPr="00496375">
        <w:rPr>
          <w:rFonts w:asciiTheme="minorHAnsi" w:hAnsiTheme="minorHAnsi"/>
          <w:color w:val="000000" w:themeColor="text1"/>
          <w:szCs w:val="24"/>
        </w:rPr>
        <w:t>Collegiate evangelism produces</w:t>
      </w:r>
      <w:r w:rsidR="00260712" w:rsidRPr="00496375">
        <w:rPr>
          <w:rFonts w:asciiTheme="minorHAnsi" w:hAnsiTheme="minorHAnsi"/>
          <w:color w:val="000000" w:themeColor="text1"/>
          <w:szCs w:val="24"/>
        </w:rPr>
        <w:t xml:space="preserve"> </w:t>
      </w:r>
      <w:r w:rsidR="004C753E" w:rsidRPr="00496375">
        <w:rPr>
          <w:rFonts w:asciiTheme="minorHAnsi" w:hAnsiTheme="minorHAnsi"/>
          <w:color w:val="000000" w:themeColor="text1"/>
          <w:szCs w:val="24"/>
        </w:rPr>
        <w:t>joy in Washington</w:t>
      </w:r>
    </w:p>
    <w:p w14:paraId="06AB619A" w14:textId="77777777" w:rsidR="00737744" w:rsidRPr="00496375" w:rsidRDefault="00737744" w:rsidP="00B01E70">
      <w:pPr>
        <w:spacing w:after="0" w:line="240" w:lineRule="auto"/>
        <w:rPr>
          <w:rFonts w:asciiTheme="minorHAnsi" w:hAnsiTheme="minorHAnsi"/>
          <w:color w:val="000000" w:themeColor="text1"/>
          <w:szCs w:val="24"/>
        </w:rPr>
      </w:pPr>
    </w:p>
    <w:p w14:paraId="77CBFA27" w14:textId="148BC2D4" w:rsidR="00737744"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7794</w:t>
      </w:r>
    </w:p>
    <w:p w14:paraId="4FCFF569" w14:textId="321229DF" w:rsidR="00C44F9C"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Jessica and Jacob Dahl</w:t>
      </w:r>
      <w:r w:rsidR="00C44F9C" w:rsidRPr="00496375">
        <w:rPr>
          <w:rFonts w:asciiTheme="minorHAnsi" w:hAnsiTheme="minorHAnsi"/>
          <w:color w:val="000000" w:themeColor="text1"/>
          <w:szCs w:val="24"/>
        </w:rPr>
        <w:t xml:space="preserve"> began their collegiate ministry together at Central Washington University as a young married couple. They have planted Resonate Church as a collegiate church plant. They are </w:t>
      </w:r>
      <w:r w:rsidR="003A0514">
        <w:rPr>
          <w:rFonts w:asciiTheme="minorHAnsi" w:hAnsiTheme="minorHAnsi"/>
          <w:color w:val="000000" w:themeColor="text1"/>
          <w:szCs w:val="24"/>
        </w:rPr>
        <w:t xml:space="preserve">also </w:t>
      </w:r>
      <w:r w:rsidR="00C44F9C" w:rsidRPr="00496375">
        <w:rPr>
          <w:rFonts w:asciiTheme="minorHAnsi" w:hAnsiTheme="minorHAnsi"/>
          <w:color w:val="000000" w:themeColor="text1"/>
          <w:szCs w:val="24"/>
        </w:rPr>
        <w:t>North American Mission Board 2017 Week of Prayer missionaries.</w:t>
      </w:r>
    </w:p>
    <w:p w14:paraId="6748A69F" w14:textId="77777777" w:rsidR="00737744"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01CDA5CE" w14:textId="77777777" w:rsidR="00737744" w:rsidRPr="00496375" w:rsidRDefault="00737744" w:rsidP="00B01E70">
      <w:pPr>
        <w:spacing w:after="0" w:line="240" w:lineRule="auto"/>
        <w:rPr>
          <w:rFonts w:asciiTheme="minorHAnsi" w:hAnsiTheme="minorHAnsi"/>
          <w:color w:val="000000" w:themeColor="text1"/>
          <w:szCs w:val="24"/>
        </w:rPr>
      </w:pPr>
    </w:p>
    <w:p w14:paraId="23880C60" w14:textId="386F1D98"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8159</w:t>
      </w:r>
    </w:p>
    <w:p w14:paraId="74539138" w14:textId="0146B583"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 xml:space="preserve">Jessica Dahl (far right) </w:t>
      </w:r>
      <w:r w:rsidR="00C44F9C" w:rsidRPr="00496375">
        <w:rPr>
          <w:rFonts w:asciiTheme="minorHAnsi" w:hAnsiTheme="minorHAnsi"/>
          <w:color w:val="000000" w:themeColor="text1"/>
          <w:szCs w:val="24"/>
        </w:rPr>
        <w:t xml:space="preserve">greets members of Resonate Church’s collegiate church plant for a </w:t>
      </w:r>
      <w:r w:rsidRPr="00496375">
        <w:rPr>
          <w:rFonts w:asciiTheme="minorHAnsi" w:hAnsiTheme="minorHAnsi"/>
          <w:color w:val="000000" w:themeColor="text1"/>
          <w:szCs w:val="24"/>
        </w:rPr>
        <w:t xml:space="preserve">birthday party </w:t>
      </w:r>
      <w:r w:rsidR="00C44F9C" w:rsidRPr="00496375">
        <w:rPr>
          <w:rFonts w:asciiTheme="minorHAnsi" w:hAnsiTheme="minorHAnsi"/>
          <w:color w:val="000000" w:themeColor="text1"/>
          <w:szCs w:val="24"/>
        </w:rPr>
        <w:t xml:space="preserve">gathering </w:t>
      </w:r>
      <w:r w:rsidRPr="00496375">
        <w:rPr>
          <w:rFonts w:asciiTheme="minorHAnsi" w:hAnsiTheme="minorHAnsi"/>
          <w:color w:val="000000" w:themeColor="text1"/>
          <w:szCs w:val="24"/>
        </w:rPr>
        <w:t>at park</w:t>
      </w:r>
      <w:r w:rsidR="00C44F9C" w:rsidRPr="00496375">
        <w:rPr>
          <w:rFonts w:asciiTheme="minorHAnsi" w:hAnsiTheme="minorHAnsi"/>
          <w:color w:val="000000" w:themeColor="text1"/>
          <w:szCs w:val="24"/>
        </w:rPr>
        <w:t xml:space="preserve"> near her home. Jessica and her husband, Jacob, live life with the students and young adults they are reaching with the gospel. The couple are North American Mission Board 2017 Week of Prayer missionaries.</w:t>
      </w:r>
    </w:p>
    <w:p w14:paraId="366F6EA2" w14:textId="44F7124C"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3C0E2423" w14:textId="77777777" w:rsidR="00737744" w:rsidRPr="00496375" w:rsidRDefault="00737744" w:rsidP="00737744">
      <w:pPr>
        <w:spacing w:after="0" w:line="240" w:lineRule="auto"/>
        <w:rPr>
          <w:rFonts w:asciiTheme="minorHAnsi" w:hAnsiTheme="minorHAnsi"/>
          <w:color w:val="000000" w:themeColor="text1"/>
          <w:szCs w:val="24"/>
        </w:rPr>
      </w:pPr>
    </w:p>
    <w:p w14:paraId="16A14772" w14:textId="15436621"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8432</w:t>
      </w:r>
    </w:p>
    <w:p w14:paraId="2F3269B5" w14:textId="24E53EC2" w:rsidR="00737744" w:rsidRPr="00496375" w:rsidRDefault="00496375"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Activities</w:t>
      </w:r>
      <w:r w:rsidR="00C44F9C" w:rsidRPr="00496375">
        <w:rPr>
          <w:rFonts w:asciiTheme="minorHAnsi" w:hAnsiTheme="minorHAnsi"/>
          <w:color w:val="000000" w:themeColor="text1"/>
          <w:szCs w:val="24"/>
        </w:rPr>
        <w:t>, including a pick-up v</w:t>
      </w:r>
      <w:r w:rsidR="00737744" w:rsidRPr="00496375">
        <w:rPr>
          <w:rFonts w:asciiTheme="minorHAnsi" w:hAnsiTheme="minorHAnsi"/>
          <w:color w:val="000000" w:themeColor="text1"/>
          <w:szCs w:val="24"/>
        </w:rPr>
        <w:t xml:space="preserve">olleyball </w:t>
      </w:r>
      <w:r w:rsidR="00C44F9C" w:rsidRPr="00496375">
        <w:rPr>
          <w:rFonts w:asciiTheme="minorHAnsi" w:hAnsiTheme="minorHAnsi"/>
          <w:color w:val="000000" w:themeColor="text1"/>
          <w:szCs w:val="24"/>
        </w:rPr>
        <w:t xml:space="preserve">game, </w:t>
      </w:r>
      <w:r w:rsidRPr="00496375">
        <w:rPr>
          <w:rFonts w:asciiTheme="minorHAnsi" w:hAnsiTheme="minorHAnsi"/>
          <w:color w:val="000000" w:themeColor="text1"/>
          <w:szCs w:val="24"/>
        </w:rPr>
        <w:t xml:space="preserve">make a great way to build relationships for </w:t>
      </w:r>
      <w:r w:rsidR="00737744" w:rsidRPr="00496375">
        <w:rPr>
          <w:rFonts w:asciiTheme="minorHAnsi" w:hAnsiTheme="minorHAnsi"/>
          <w:color w:val="000000" w:themeColor="text1"/>
          <w:szCs w:val="24"/>
        </w:rPr>
        <w:t>Jacob Dahl (center)</w:t>
      </w:r>
      <w:r w:rsidRPr="00496375">
        <w:rPr>
          <w:rFonts w:asciiTheme="minorHAnsi" w:hAnsiTheme="minorHAnsi"/>
          <w:color w:val="000000" w:themeColor="text1"/>
          <w:szCs w:val="24"/>
        </w:rPr>
        <w:t>, a church planter and North American Mission Board 2017 Week of Prayer missionary. Jacob and his wife, Jessica, lead a team, which planted Resonate Church at Central Washington University.</w:t>
      </w:r>
    </w:p>
    <w:p w14:paraId="0C682960" w14:textId="443E904B"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6BF40B73" w14:textId="77777777" w:rsidR="00737744" w:rsidRPr="00496375" w:rsidRDefault="00737744" w:rsidP="00B01E70">
      <w:pPr>
        <w:spacing w:after="0" w:line="240" w:lineRule="auto"/>
        <w:rPr>
          <w:rFonts w:asciiTheme="minorHAnsi" w:hAnsiTheme="minorHAnsi"/>
          <w:color w:val="000000" w:themeColor="text1"/>
          <w:szCs w:val="24"/>
        </w:rPr>
      </w:pPr>
    </w:p>
    <w:p w14:paraId="1307FF40" w14:textId="326EAF0F" w:rsidR="00737744"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8846</w:t>
      </w:r>
    </w:p>
    <w:p w14:paraId="2CE92D41" w14:textId="16E8AA0F" w:rsidR="00737744"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 xml:space="preserve">Food </w:t>
      </w:r>
      <w:r w:rsidR="00496375" w:rsidRPr="00496375">
        <w:rPr>
          <w:rFonts w:asciiTheme="minorHAnsi" w:hAnsiTheme="minorHAnsi"/>
          <w:color w:val="000000" w:themeColor="text1"/>
          <w:szCs w:val="24"/>
        </w:rPr>
        <w:t>and college students are a natural bridge for fellowship and relationship building for Jacob and Jessica</w:t>
      </w:r>
      <w:r w:rsidRPr="00496375">
        <w:rPr>
          <w:rFonts w:asciiTheme="minorHAnsi" w:hAnsiTheme="minorHAnsi"/>
          <w:color w:val="000000" w:themeColor="text1"/>
          <w:szCs w:val="24"/>
        </w:rPr>
        <w:t xml:space="preserve"> Dahl</w:t>
      </w:r>
      <w:r w:rsidR="00496375" w:rsidRPr="00496375">
        <w:rPr>
          <w:rFonts w:asciiTheme="minorHAnsi" w:hAnsiTheme="minorHAnsi"/>
          <w:color w:val="000000" w:themeColor="text1"/>
          <w:szCs w:val="24"/>
        </w:rPr>
        <w:t>, North American Mission Board 2017 Week of Prayer missionaries. The collegiate church planting couple regularly open their</w:t>
      </w:r>
      <w:r w:rsidRPr="00496375">
        <w:rPr>
          <w:rFonts w:asciiTheme="minorHAnsi" w:hAnsiTheme="minorHAnsi"/>
          <w:color w:val="000000" w:themeColor="text1"/>
          <w:szCs w:val="24"/>
        </w:rPr>
        <w:t xml:space="preserve"> home </w:t>
      </w:r>
      <w:r w:rsidR="003A0514">
        <w:rPr>
          <w:rFonts w:asciiTheme="minorHAnsi" w:hAnsiTheme="minorHAnsi"/>
          <w:color w:val="000000" w:themeColor="text1"/>
          <w:szCs w:val="24"/>
        </w:rPr>
        <w:t>for</w:t>
      </w:r>
      <w:r w:rsidRPr="00496375">
        <w:rPr>
          <w:rFonts w:asciiTheme="minorHAnsi" w:hAnsiTheme="minorHAnsi"/>
          <w:color w:val="000000" w:themeColor="text1"/>
          <w:szCs w:val="24"/>
        </w:rPr>
        <w:t xml:space="preserve"> gathering</w:t>
      </w:r>
      <w:r w:rsidR="00496375" w:rsidRPr="00496375">
        <w:rPr>
          <w:rFonts w:asciiTheme="minorHAnsi" w:hAnsiTheme="minorHAnsi"/>
          <w:color w:val="000000" w:themeColor="text1"/>
          <w:szCs w:val="24"/>
        </w:rPr>
        <w:t>s and Resonate Church small group meetings</w:t>
      </w:r>
      <w:r w:rsidRPr="00496375">
        <w:rPr>
          <w:rFonts w:asciiTheme="minorHAnsi" w:hAnsiTheme="minorHAnsi"/>
          <w:color w:val="000000" w:themeColor="text1"/>
          <w:szCs w:val="24"/>
        </w:rPr>
        <w:t>.</w:t>
      </w:r>
    </w:p>
    <w:p w14:paraId="5C1DDADA" w14:textId="77777777"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34D7F6A5" w14:textId="77777777" w:rsidR="00737744" w:rsidRPr="00496375" w:rsidRDefault="00737744" w:rsidP="00B01E70">
      <w:pPr>
        <w:spacing w:after="0" w:line="240" w:lineRule="auto"/>
        <w:rPr>
          <w:rFonts w:asciiTheme="minorHAnsi" w:hAnsiTheme="minorHAnsi"/>
          <w:color w:val="000000" w:themeColor="text1"/>
          <w:szCs w:val="24"/>
        </w:rPr>
      </w:pPr>
    </w:p>
    <w:p w14:paraId="77B3A832" w14:textId="2132C262"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9177</w:t>
      </w:r>
    </w:p>
    <w:p w14:paraId="74CE1619" w14:textId="41016B07"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Jessica Dahl (center) leads game play at home.</w:t>
      </w:r>
      <w:r w:rsidR="00496375" w:rsidRPr="00496375">
        <w:rPr>
          <w:rFonts w:asciiTheme="minorHAnsi" w:hAnsiTheme="minorHAnsi"/>
          <w:color w:val="000000" w:themeColor="text1"/>
          <w:szCs w:val="24"/>
        </w:rPr>
        <w:t xml:space="preserve"> Having fun comes with the job descripti</w:t>
      </w:r>
      <w:r w:rsidR="003A0514">
        <w:rPr>
          <w:rFonts w:asciiTheme="minorHAnsi" w:hAnsiTheme="minorHAnsi"/>
          <w:color w:val="000000" w:themeColor="text1"/>
          <w:szCs w:val="24"/>
        </w:rPr>
        <w:t>on of collegiate church planter</w:t>
      </w:r>
      <w:r w:rsidR="00496375" w:rsidRPr="00496375">
        <w:rPr>
          <w:rFonts w:asciiTheme="minorHAnsi" w:hAnsiTheme="minorHAnsi"/>
          <w:color w:val="000000" w:themeColor="text1"/>
          <w:szCs w:val="24"/>
        </w:rPr>
        <w:t>. Coaching, mentoring, counseling and leading also come with the job. Jessica and her husband, Jacob, are North American Mission Board 2017 Week of Prayer missionaries.</w:t>
      </w:r>
    </w:p>
    <w:p w14:paraId="40E5785D" w14:textId="4248737C"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0061BEE8" w14:textId="77777777" w:rsidR="00737744" w:rsidRPr="00496375" w:rsidRDefault="00737744" w:rsidP="00B01E70">
      <w:pPr>
        <w:spacing w:after="0" w:line="240" w:lineRule="auto"/>
        <w:rPr>
          <w:rFonts w:asciiTheme="minorHAnsi" w:hAnsiTheme="minorHAnsi"/>
          <w:color w:val="000000" w:themeColor="text1"/>
          <w:szCs w:val="24"/>
        </w:rPr>
      </w:pPr>
    </w:p>
    <w:p w14:paraId="108EBB98" w14:textId="07C71E83"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9375</w:t>
      </w:r>
    </w:p>
    <w:p w14:paraId="7B074289" w14:textId="68ECA358" w:rsidR="00496375"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 xml:space="preserve">Jacob Dahl (far right) </w:t>
      </w:r>
      <w:r w:rsidR="00496375" w:rsidRPr="00496375">
        <w:rPr>
          <w:rFonts w:asciiTheme="minorHAnsi" w:hAnsiTheme="minorHAnsi"/>
          <w:color w:val="000000" w:themeColor="text1"/>
          <w:szCs w:val="24"/>
        </w:rPr>
        <w:t xml:space="preserve">uses the </w:t>
      </w:r>
      <w:r w:rsidRPr="00496375">
        <w:rPr>
          <w:rFonts w:asciiTheme="minorHAnsi" w:hAnsiTheme="minorHAnsi"/>
          <w:color w:val="000000" w:themeColor="text1"/>
          <w:szCs w:val="24"/>
        </w:rPr>
        <w:t xml:space="preserve">home </w:t>
      </w:r>
      <w:r w:rsidR="00496375" w:rsidRPr="00496375">
        <w:rPr>
          <w:rFonts w:asciiTheme="minorHAnsi" w:hAnsiTheme="minorHAnsi"/>
          <w:color w:val="000000" w:themeColor="text1"/>
          <w:szCs w:val="24"/>
        </w:rPr>
        <w:t>he shares with wife, Jessica, to reach students at Central Washington University, an</w:t>
      </w:r>
      <w:r w:rsidR="003A0514">
        <w:rPr>
          <w:rFonts w:asciiTheme="minorHAnsi" w:hAnsiTheme="minorHAnsi"/>
          <w:color w:val="000000" w:themeColor="text1"/>
          <w:szCs w:val="24"/>
        </w:rPr>
        <w:t>d plant Resonate Church</w:t>
      </w:r>
      <w:r w:rsidR="00496375" w:rsidRPr="00496375">
        <w:rPr>
          <w:rFonts w:asciiTheme="minorHAnsi" w:hAnsiTheme="minorHAnsi"/>
          <w:color w:val="000000" w:themeColor="text1"/>
          <w:szCs w:val="24"/>
        </w:rPr>
        <w:t>. The couple are North American Mission Board 2017 Week of Prayer missionaries.</w:t>
      </w:r>
    </w:p>
    <w:p w14:paraId="51CCCA74" w14:textId="60907A1A" w:rsidR="00737744" w:rsidRPr="00496375" w:rsidRDefault="00737744" w:rsidP="00737744">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p>
    <w:p w14:paraId="3E475676" w14:textId="77777777" w:rsidR="00737744" w:rsidRPr="00496375" w:rsidRDefault="00737744" w:rsidP="00B01E70">
      <w:pPr>
        <w:spacing w:after="0" w:line="240" w:lineRule="auto"/>
        <w:rPr>
          <w:rFonts w:asciiTheme="minorHAnsi" w:hAnsiTheme="minorHAnsi"/>
          <w:color w:val="000000" w:themeColor="text1"/>
          <w:szCs w:val="24"/>
        </w:rPr>
      </w:pPr>
    </w:p>
    <w:p w14:paraId="52812F46" w14:textId="21DBE7E5" w:rsidR="00737744" w:rsidRPr="00496375" w:rsidRDefault="00737744" w:rsidP="00B01E70">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t>WOP_Dahl_CWU_Campus_6891</w:t>
      </w:r>
    </w:p>
    <w:p w14:paraId="49CCCC5E" w14:textId="01232B97" w:rsidR="00496375" w:rsidRPr="00496375" w:rsidRDefault="004A189A" w:rsidP="00496375">
      <w:pPr>
        <w:spacing w:after="0" w:line="240" w:lineRule="auto"/>
        <w:rPr>
          <w:rFonts w:asciiTheme="minorHAnsi" w:hAnsiTheme="minorHAnsi"/>
          <w:color w:val="000000" w:themeColor="text1"/>
          <w:szCs w:val="24"/>
        </w:rPr>
      </w:pPr>
      <w:r w:rsidRPr="00496375">
        <w:rPr>
          <w:rFonts w:asciiTheme="minorHAnsi" w:hAnsiTheme="minorHAnsi"/>
          <w:color w:val="000000" w:themeColor="text1"/>
          <w:szCs w:val="24"/>
        </w:rPr>
        <w:lastRenderedPageBreak/>
        <w:t>Central Washington University’s</w:t>
      </w:r>
      <w:r w:rsidR="00496375" w:rsidRPr="00496375">
        <w:rPr>
          <w:rFonts w:asciiTheme="minorHAnsi" w:hAnsiTheme="minorHAnsi"/>
          <w:color w:val="000000" w:themeColor="text1"/>
          <w:szCs w:val="24"/>
        </w:rPr>
        <w:t xml:space="preserve"> </w:t>
      </w:r>
      <w:r w:rsidRPr="00496375">
        <w:rPr>
          <w:rFonts w:asciiTheme="minorHAnsi" w:eastAsia="Times New Roman" w:hAnsiTheme="minorHAnsi" w:cs="Times New Roman"/>
          <w:color w:val="000000" w:themeColor="text1"/>
          <w:szCs w:val="24"/>
        </w:rPr>
        <w:t>Student Union and Recreation Center </w:t>
      </w:r>
      <w:r w:rsidR="003A0514">
        <w:rPr>
          <w:rFonts w:asciiTheme="minorHAnsi" w:eastAsia="Times New Roman" w:hAnsiTheme="minorHAnsi" w:cs="Times New Roman"/>
          <w:color w:val="000000" w:themeColor="text1"/>
          <w:szCs w:val="24"/>
        </w:rPr>
        <w:t>serves</w:t>
      </w:r>
      <w:r w:rsidR="00496375" w:rsidRPr="00496375">
        <w:rPr>
          <w:rFonts w:asciiTheme="minorHAnsi" w:hAnsiTheme="minorHAnsi"/>
          <w:color w:val="000000" w:themeColor="text1"/>
          <w:szCs w:val="24"/>
        </w:rPr>
        <w:t xml:space="preserve"> an enrol</w:t>
      </w:r>
      <w:r w:rsidR="003A0514">
        <w:rPr>
          <w:rFonts w:asciiTheme="minorHAnsi" w:hAnsiTheme="minorHAnsi"/>
          <w:color w:val="000000" w:themeColor="text1"/>
          <w:szCs w:val="24"/>
        </w:rPr>
        <w:t>lment of nearly 11,000 students and provides</w:t>
      </w:r>
      <w:r w:rsidR="00496375" w:rsidRPr="00496375">
        <w:rPr>
          <w:rFonts w:asciiTheme="minorHAnsi" w:hAnsiTheme="minorHAnsi"/>
          <w:color w:val="000000" w:themeColor="text1"/>
          <w:szCs w:val="24"/>
        </w:rPr>
        <w:t xml:space="preserve"> a meeting place for Jacob</w:t>
      </w:r>
      <w:r w:rsidR="003A0514">
        <w:rPr>
          <w:rFonts w:asciiTheme="minorHAnsi" w:hAnsiTheme="minorHAnsi"/>
          <w:color w:val="000000" w:themeColor="text1"/>
          <w:szCs w:val="24"/>
        </w:rPr>
        <w:t xml:space="preserve"> Dahl and his wife, Jessica. They</w:t>
      </w:r>
      <w:r w:rsidR="00496375" w:rsidRPr="00496375">
        <w:rPr>
          <w:rFonts w:asciiTheme="minorHAnsi" w:hAnsiTheme="minorHAnsi"/>
          <w:color w:val="000000" w:themeColor="text1"/>
          <w:szCs w:val="24"/>
        </w:rPr>
        <w:t xml:space="preserve"> lead a team, which planted Resonate Church at the school in September 2014. The couple are North American Mission Board 2017 Week of Prayer missionaries.</w:t>
      </w:r>
    </w:p>
    <w:p w14:paraId="2CCD8735" w14:textId="4CFD2DA6" w:rsidR="00FC7E15" w:rsidRPr="00496375" w:rsidRDefault="00737744" w:rsidP="002D39F2">
      <w:pPr>
        <w:rPr>
          <w:rFonts w:asciiTheme="minorHAnsi" w:hAnsiTheme="minorHAnsi"/>
          <w:color w:val="000000" w:themeColor="text1"/>
          <w:szCs w:val="24"/>
        </w:rPr>
      </w:pPr>
      <w:r w:rsidRPr="00496375">
        <w:rPr>
          <w:rFonts w:asciiTheme="minorHAnsi" w:hAnsiTheme="minorHAnsi"/>
          <w:color w:val="000000" w:themeColor="text1"/>
          <w:szCs w:val="24"/>
        </w:rPr>
        <w:t>NAMB photo by Susan Whitley</w:t>
      </w:r>
      <w:bookmarkStart w:id="0" w:name="_GoBack"/>
      <w:bookmarkEnd w:id="0"/>
    </w:p>
    <w:sectPr w:rsidR="00FC7E15" w:rsidRPr="004963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altName w:val="Calibri"/>
    <w:panose1 w:val="00000000000000000000"/>
    <w:charset w:val="4D"/>
    <w:family w:val="roman"/>
    <w:notTrueType/>
    <w:pitch w:val="variable"/>
    <w:sig w:usb0="00000003" w:usb1="00000000" w:usb2="00000000" w:usb3="00000000" w:csb0="00000001" w:csb1="00000000"/>
  </w:font>
  <w:font w:name="Segoe UI">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DE3NzM0NDUzMDBQ0lEKTi0uzszPAykwrQUADRGeBCwAAAA="/>
  </w:docVars>
  <w:rsids>
    <w:rsidRoot w:val="00CA0FF8"/>
    <w:rsid w:val="00062195"/>
    <w:rsid w:val="000639C0"/>
    <w:rsid w:val="00074D22"/>
    <w:rsid w:val="000C3D06"/>
    <w:rsid w:val="000F13D1"/>
    <w:rsid w:val="00194B84"/>
    <w:rsid w:val="0020760E"/>
    <w:rsid w:val="00226EB5"/>
    <w:rsid w:val="00260712"/>
    <w:rsid w:val="0029478B"/>
    <w:rsid w:val="002B6F32"/>
    <w:rsid w:val="002D39F2"/>
    <w:rsid w:val="002F0B96"/>
    <w:rsid w:val="003A0514"/>
    <w:rsid w:val="003D31C5"/>
    <w:rsid w:val="0042561F"/>
    <w:rsid w:val="00496375"/>
    <w:rsid w:val="004A189A"/>
    <w:rsid w:val="004C753E"/>
    <w:rsid w:val="005A11D5"/>
    <w:rsid w:val="005B3127"/>
    <w:rsid w:val="0063293F"/>
    <w:rsid w:val="006627BD"/>
    <w:rsid w:val="006A6257"/>
    <w:rsid w:val="00700ECE"/>
    <w:rsid w:val="00737744"/>
    <w:rsid w:val="007B59BC"/>
    <w:rsid w:val="007C6189"/>
    <w:rsid w:val="008839EC"/>
    <w:rsid w:val="008D65D8"/>
    <w:rsid w:val="008F2EA6"/>
    <w:rsid w:val="009A000F"/>
    <w:rsid w:val="00A514A1"/>
    <w:rsid w:val="00A65777"/>
    <w:rsid w:val="00AC4840"/>
    <w:rsid w:val="00B01E70"/>
    <w:rsid w:val="00B15513"/>
    <w:rsid w:val="00B97278"/>
    <w:rsid w:val="00C44F9C"/>
    <w:rsid w:val="00CA0FF8"/>
    <w:rsid w:val="00D25D0A"/>
    <w:rsid w:val="00D324D6"/>
    <w:rsid w:val="00E12EB2"/>
    <w:rsid w:val="00E6442D"/>
    <w:rsid w:val="00E64EB3"/>
    <w:rsid w:val="00E86A58"/>
    <w:rsid w:val="00F23536"/>
    <w:rsid w:val="00F57290"/>
    <w:rsid w:val="00F801E2"/>
    <w:rsid w:val="00FC7E15"/>
    <w:rsid w:val="00FF2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458BF"/>
  <w15:chartTrackingRefBased/>
  <w15:docId w15:val="{84B39CFD-802A-4F2C-A516-9E707B6B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1E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E70"/>
    <w:rPr>
      <w:rFonts w:ascii="Segoe UI" w:hAnsi="Segoe UI" w:cs="Segoe UI"/>
      <w:sz w:val="18"/>
      <w:szCs w:val="18"/>
    </w:rPr>
  </w:style>
  <w:style w:type="character" w:customStyle="1" w:styleId="apple-converted-space">
    <w:name w:val="apple-converted-space"/>
    <w:basedOn w:val="DefaultParagraphFont"/>
    <w:rsid w:val="004A1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023820">
      <w:bodyDiv w:val="1"/>
      <w:marLeft w:val="0"/>
      <w:marRight w:val="0"/>
      <w:marTop w:val="0"/>
      <w:marBottom w:val="0"/>
      <w:divBdr>
        <w:top w:val="none" w:sz="0" w:space="0" w:color="auto"/>
        <w:left w:val="none" w:sz="0" w:space="0" w:color="auto"/>
        <w:bottom w:val="none" w:sz="0" w:space="0" w:color="auto"/>
        <w:right w:val="none" w:sz="0" w:space="0" w:color="auto"/>
      </w:divBdr>
    </w:div>
    <w:div w:id="189152361">
      <w:bodyDiv w:val="1"/>
      <w:marLeft w:val="0"/>
      <w:marRight w:val="0"/>
      <w:marTop w:val="0"/>
      <w:marBottom w:val="0"/>
      <w:divBdr>
        <w:top w:val="none" w:sz="0" w:space="0" w:color="auto"/>
        <w:left w:val="none" w:sz="0" w:space="0" w:color="auto"/>
        <w:bottom w:val="none" w:sz="0" w:space="0" w:color="auto"/>
        <w:right w:val="none" w:sz="0" w:space="0" w:color="auto"/>
      </w:divBdr>
    </w:div>
    <w:div w:id="557515654">
      <w:bodyDiv w:val="1"/>
      <w:marLeft w:val="0"/>
      <w:marRight w:val="0"/>
      <w:marTop w:val="0"/>
      <w:marBottom w:val="0"/>
      <w:divBdr>
        <w:top w:val="none" w:sz="0" w:space="0" w:color="auto"/>
        <w:left w:val="none" w:sz="0" w:space="0" w:color="auto"/>
        <w:bottom w:val="none" w:sz="0" w:space="0" w:color="auto"/>
        <w:right w:val="none" w:sz="0" w:space="0" w:color="auto"/>
      </w:divBdr>
    </w:div>
    <w:div w:id="1420564819">
      <w:bodyDiv w:val="1"/>
      <w:marLeft w:val="0"/>
      <w:marRight w:val="0"/>
      <w:marTop w:val="0"/>
      <w:marBottom w:val="0"/>
      <w:divBdr>
        <w:top w:val="none" w:sz="0" w:space="0" w:color="auto"/>
        <w:left w:val="none" w:sz="0" w:space="0" w:color="auto"/>
        <w:bottom w:val="none" w:sz="0" w:space="0" w:color="auto"/>
        <w:right w:val="none" w:sz="0" w:space="0" w:color="auto"/>
      </w:divBdr>
    </w:div>
    <w:div w:id="211755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2</Pages>
  <Words>360</Words>
  <Characters>2057</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dc:creator>
  <cp:keywords/>
  <dc:description/>
  <cp:lastModifiedBy>Conway, Joe</cp:lastModifiedBy>
  <cp:revision>24</cp:revision>
  <cp:lastPrinted>2016-10-15T23:17:00Z</cp:lastPrinted>
  <dcterms:created xsi:type="dcterms:W3CDTF">2016-10-15T14:19:00Z</dcterms:created>
  <dcterms:modified xsi:type="dcterms:W3CDTF">2016-12-19T16:46:00Z</dcterms:modified>
</cp:coreProperties>
</file>